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The polynomial function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1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 </w:t>
      </w:r>
      <w:r>
        <w:t xml:space="preserve">has a known factor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Rewrite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a product of linear factors.</w:t>
      </w:r>
    </w:p>
    <w:p>
      <w:pPr>
        <w:numPr>
          <w:ilvl w:val="0"/>
          <w:numId w:val="1001"/>
        </w:numPr>
      </w:pPr>
      <w:r>
        <w:t xml:space="preserve">Let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defined b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−</m:t>
        </m:r>
        <m:r>
          <m:t>72</m:t>
        </m:r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is a factor. To rewrite the function as the product of two factors, long division was used but an error was made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18</m:t>
              </m:r>
              <m:phant>
                <m:phantPr>
                  <m:show m:val="0"/>
                </m:phantPr>
                <m:e>
                  <m:r>
                    <m:t>000</m:t>
                  </m:r>
                </m:e>
              </m:phant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6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72</m:t>
              </m:r>
              <m:phant>
                <m:phantPr>
                  <m:show m:val="0"/>
                </m:phantPr>
                <m:e>
                  <m:r>
                    <m:t>000</m:t>
                  </m:r>
                </m:e>
              </m:phant>
            </m:e>
          </m:mr>
          <m:mr>
            <m:e>
              <m:limLow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−</m:t>
                  </m:r>
                  <m:r>
                    <m:t>2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20000</m:t>
                  </m:r>
                </m:e>
              </m:phant>
            </m:e>
          </m:mr>
          <m:mr>
            <m:e>
              <m:r>
                <m:t>1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6</m:t>
              </m:r>
              <m:r>
                <m:t>x</m:t>
              </m:r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−</m:t>
                  </m:r>
                  <m:r>
                    <m:t>720000</m:t>
                  </m:r>
                </m:e>
              </m:phant>
            </m:e>
          </m:mr>
          <m:mr>
            <m:e>
              <m:limLow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44</m:t>
                  </m:r>
                  <m:r>
                    <m:t>x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−</m:t>
                  </m:r>
                  <m:r>
                    <m:t>20000</m:t>
                  </m:r>
                </m:e>
              </m:phant>
            </m:e>
          </m:mr>
          <m:mr>
            <m:e>
              <m:r>
                <m:t>118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72</m:t>
              </m:r>
              <m:phant>
                <m:phantPr>
                  <m:show m:val="0"/>
                </m:phantPr>
                <m:e>
                  <m:r>
                    <m:t>00</m:t>
                  </m:r>
                </m:e>
              </m:phant>
            </m:e>
          </m:mr>
          <m:mr>
            <m:e>
              <m:limLow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062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</m:mr>
          <m:mr>
            <m:e>
              <m:r>
                <m:t>990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How can we tell by looking at the remainder that an error was made somewhere?</w:t>
      </w:r>
    </w:p>
    <w:p>
      <w:pPr>
        <w:numPr>
          <w:ilvl w:val="0"/>
          <w:numId w:val="1001"/>
        </w:numPr>
      </w:pPr>
      <w:r>
        <w:t xml:space="preserve">For the polynomial function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2</m:t>
        </m:r>
        <m:r>
          <m:t>x</m:t>
        </m:r>
        <m:r>
          <m:rPr>
            <m:sty m:val="p"/>
          </m:rPr>
          <m:t>+</m:t>
        </m:r>
        <m:r>
          <m:t>40</m:t>
        </m:r>
      </m:oMath>
      <w:r>
        <w:t xml:space="preserve"> </w:t>
      </w:r>
      <w:r>
        <w:t xml:space="preserve">we know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is a factor.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other linear factors of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</w:p>
    <w:p>
      <w:pPr>
        <w:numPr>
          <w:ilvl w:val="0"/>
          <w:numId w:val="1001"/>
        </w:numPr>
      </w:pPr>
      <w:r>
        <w:t xml:space="preserve">Match the polynomial function with its constant term.</w:t>
      </w:r>
    </w:p>
    <w:p>
      <w:pPr>
        <w:numPr>
          <w:ilvl w:val="1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1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1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1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1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1"/>
          <w:numId w:val="1004"/>
        </w:numPr>
      </w:pPr>
      <w:r>
        <w:t xml:space="preserve">-210</w:t>
      </w:r>
    </w:p>
    <w:p>
      <w:pPr>
        <w:numPr>
          <w:ilvl w:val="1"/>
          <w:numId w:val="1004"/>
        </w:numPr>
      </w:pPr>
      <w:r>
        <w:t xml:space="preserve">-42</w:t>
      </w:r>
    </w:p>
    <w:p>
      <w:pPr>
        <w:numPr>
          <w:ilvl w:val="1"/>
          <w:numId w:val="1004"/>
        </w:numPr>
      </w:pPr>
      <w:r>
        <w:t xml:space="preserve">21</w:t>
      </w:r>
    </w:p>
    <w:p>
      <w:pPr>
        <w:numPr>
          <w:ilvl w:val="1"/>
          <w:numId w:val="1004"/>
        </w:numPr>
      </w:pPr>
      <w:r>
        <w:t xml:space="preserve">42</w:t>
      </w:r>
    </w:p>
    <w:p>
      <w:pPr>
        <w:numPr>
          <w:ilvl w:val="1"/>
          <w:numId w:val="1004"/>
        </w:numPr>
      </w:pPr>
      <w:r>
        <w:t xml:space="preserve">210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What are the solutions to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The graph of a polynom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hown. Which statement is true about the end behavior of the polynomial funct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254" cy="2505875"/>
            <wp:effectExtent b="0" l="0" r="0" t="0"/>
            <wp:docPr descr="polynomial function graphed. x intercepts = -4, 0, and 3. y intercept = 0. f of x increases as x increases. " title="" id="22" name="Picture"/>
            <a:graphic>
              <a:graphicData uri="http://schemas.openxmlformats.org/drawingml/2006/picture">
                <pic:pic>
                  <pic:nvPicPr>
                    <pic:cNvPr descr="/app/tmp/embedder-1671001437.32541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54" cy="250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either the positive or the nega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positive direction.</w:t>
      </w:r>
    </w:p>
    <w:p>
      <w:pPr>
        <w:numPr>
          <w:ilvl w:val="1"/>
          <w:numId w:val="1005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posi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positive direction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negative direction.</w:t>
      </w:r>
    </w:p>
    <w:p>
      <w:pPr>
        <w:numPr>
          <w:ilvl w:val="1"/>
          <w:numId w:val="1005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posi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negative direction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positive direction.</w:t>
      </w:r>
    </w:p>
    <w:p>
      <w:pPr>
        <w:numPr>
          <w:ilvl w:val="1"/>
          <w:numId w:val="1005"/>
        </w:numPr>
      </w:pP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either the positive or negative dire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larger and larger in the negative direction.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The polynomial func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has a known factor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Rewrit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he product of linear factors.</w:t>
      </w:r>
    </w:p>
    <w:p>
      <w:pPr>
        <w:numPr>
          <w:ilvl w:val="1"/>
          <w:numId w:val="1006"/>
        </w:numPr>
        <w:pStyle w:val="Compact"/>
      </w:pPr>
      <w:r>
        <w:t xml:space="preserve">Draw a rough sketch of the graph of the function.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58Z</dcterms:created>
  <dcterms:modified xsi:type="dcterms:W3CDTF">2022-12-14T07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kCry2xKNWHHhXNQkwL2iZ+ZPI5dUuElPSQizTpeUOIKRO6SAMLNPAJh0E7CZtrhpnFFCEnYvD64rse9TlFTvw==</vt:lpwstr>
  </property>
</Properties>
</file>